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4536D8DE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t>Submitted</w:t>
      </w:r>
    </w:p>
    <w:p w14:paraId="7C5D6C5B" w14:textId="3DB415E1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</w:t>
      </w:r>
      <w:r w:rsidR="001C46BF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: Novel Editing-Oriented 3D Face Creation and Reconstruction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lastRenderedPageBreak/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80B1AA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Se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1ADC5" w14:textId="77777777" w:rsidR="009612B7" w:rsidRDefault="009612B7" w:rsidP="00C458D4">
      <w:r>
        <w:separator/>
      </w:r>
    </w:p>
  </w:endnote>
  <w:endnote w:type="continuationSeparator" w:id="0">
    <w:p w14:paraId="46560AFB" w14:textId="77777777" w:rsidR="009612B7" w:rsidRDefault="009612B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0C4136" w14:textId="77777777" w:rsidR="009612B7" w:rsidRDefault="009612B7" w:rsidP="00C458D4">
      <w:r>
        <w:separator/>
      </w:r>
    </w:p>
  </w:footnote>
  <w:footnote w:type="continuationSeparator" w:id="0">
    <w:p w14:paraId="0955991A" w14:textId="77777777" w:rsidR="009612B7" w:rsidRDefault="009612B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30D2"/>
    <w:rsid w:val="002B4177"/>
    <w:rsid w:val="002B7D95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61FD"/>
    <w:rsid w:val="00D50216"/>
    <w:rsid w:val="00D54497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F2D6A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51</cp:revision>
  <cp:lastPrinted>2020-12-13T04:36:00Z</cp:lastPrinted>
  <dcterms:created xsi:type="dcterms:W3CDTF">2022-05-21T05:49:00Z</dcterms:created>
  <dcterms:modified xsi:type="dcterms:W3CDTF">2022-09-10T00:42:00Z</dcterms:modified>
</cp:coreProperties>
</file>